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3B7EAD" w14:textId="77777777" w:rsidR="00B46BBF" w:rsidRDefault="00B46BBF" w:rsidP="00B46BBF">
      <w:r>
        <w:t>Python interview question</w:t>
      </w:r>
    </w:p>
    <w:p w14:paraId="31777815" w14:textId="77777777" w:rsidR="00B46BBF" w:rsidRDefault="00B46BBF" w:rsidP="00B46BBF">
      <w:r>
        <w:t>1. What is Python, what are the benefits of using it, and what do you understand of PEP 8?</w:t>
      </w:r>
    </w:p>
    <w:p w14:paraId="4F46912C" w14:textId="77777777" w:rsidR="00B46BBF" w:rsidRDefault="00B46BBF" w:rsidP="00B46BBF">
      <w:r>
        <w:t>2.  What are the built-in types available in Python?</w:t>
      </w:r>
    </w:p>
    <w:p w14:paraId="613C3321" w14:textId="77777777" w:rsidR="00B46BBF" w:rsidRDefault="00B46BBF" w:rsidP="00B46BBF">
      <w:r>
        <w:t>3. What is the principal difference between a list and the tuple?</w:t>
      </w:r>
    </w:p>
    <w:p w14:paraId="5D825347" w14:textId="77777777" w:rsidR="00B46BBF" w:rsidRDefault="00B46BBF" w:rsidP="00B46BBF">
      <w:r>
        <w:t>4. What are the principal differences between the lambda and def?</w:t>
      </w:r>
    </w:p>
    <w:p w14:paraId="6BC19FE9" w14:textId="77777777" w:rsidR="00B46BBF" w:rsidRDefault="00B46BBF" w:rsidP="00B46BBF">
      <w:r>
        <w:t>5. What are the optional statements possible inside a try-except block in Python?</w:t>
      </w:r>
    </w:p>
    <w:p w14:paraId="7E2094AB" w14:textId="77777777" w:rsidR="00B46BBF" w:rsidRDefault="00B46BBF" w:rsidP="00B46BBF">
      <w:r>
        <w:t>6. What is slicing in Python?</w:t>
      </w:r>
    </w:p>
    <w:p w14:paraId="42F45B08" w14:textId="77777777" w:rsidR="00B46BBF" w:rsidRDefault="00B46BBF" w:rsidP="00B46BBF">
      <w:r>
        <w:t>7. Is a string immutable or mutable in Python?</w:t>
      </w:r>
    </w:p>
    <w:p w14:paraId="335525F0" w14:textId="77777777" w:rsidR="00B46BBF" w:rsidRDefault="00B46BBF" w:rsidP="00B46BBF">
      <w:r>
        <w:t>8. What is the index in Python?</w:t>
      </w:r>
    </w:p>
    <w:p w14:paraId="649D2E78" w14:textId="77777777" w:rsidR="00B46BBF" w:rsidRDefault="00B46BBF" w:rsidP="00B46BBF">
      <w:r>
        <w:t>9. What is a function in Python programming?</w:t>
      </w:r>
    </w:p>
    <w:p w14:paraId="7D0C99F7" w14:textId="77777777" w:rsidR="00B46BBF" w:rsidRDefault="00B46BBF" w:rsidP="00B46BBF">
      <w:r>
        <w:t>10. How many basic types of functions are available in Python?</w:t>
      </w:r>
    </w:p>
    <w:p w14:paraId="677B99E8" w14:textId="77777777" w:rsidR="00B46BBF" w:rsidRDefault="00B46BBF" w:rsidP="00B46BBF">
      <w:r>
        <w:t>11. How do we write a function in Python?</w:t>
      </w:r>
    </w:p>
    <w:p w14:paraId="0BCC38D1" w14:textId="77777777" w:rsidR="00B46BBF" w:rsidRDefault="00B46BBF" w:rsidP="00B46BBF">
      <w:r>
        <w:t>12. What is the return keyword used for in Python?</w:t>
      </w:r>
    </w:p>
    <w:p w14:paraId="34AC741B" w14:textId="77777777" w:rsidR="00B46BBF" w:rsidRDefault="00B46BBF" w:rsidP="00B46BBF">
      <w:r>
        <w:t>13. What does the continue do in Python?</w:t>
      </w:r>
    </w:p>
    <w:p w14:paraId="56EF02E7" w14:textId="77777777" w:rsidR="00B46BBF" w:rsidRDefault="00B46BBF" w:rsidP="00B46BBF">
      <w:r>
        <w:t>14. What does the *</w:t>
      </w:r>
      <w:proofErr w:type="spellStart"/>
      <w:r>
        <w:t>args</w:t>
      </w:r>
      <w:proofErr w:type="spellEnd"/>
      <w:r>
        <w:t xml:space="preserve"> do in Python?</w:t>
      </w:r>
    </w:p>
    <w:p w14:paraId="2A4F429E" w14:textId="77777777" w:rsidR="00B46BBF" w:rsidRDefault="00B46BBF" w:rsidP="00B46BBF">
      <w:r>
        <w:t>15. What does the **</w:t>
      </w:r>
      <w:proofErr w:type="spellStart"/>
      <w:r>
        <w:t>kwargs</w:t>
      </w:r>
      <w:proofErr w:type="spellEnd"/>
      <w:r>
        <w:t xml:space="preserve"> do in Python?</w:t>
      </w:r>
    </w:p>
    <w:p w14:paraId="3DBB740D" w14:textId="77777777" w:rsidR="00B46BBF" w:rsidRDefault="00B46BBF" w:rsidP="00B46BBF">
      <w:r>
        <w:t>16. What is the purpose of “end” in Python?</w:t>
      </w:r>
    </w:p>
    <w:p w14:paraId="5B5FE998" w14:textId="77777777" w:rsidR="00B46BBF" w:rsidRDefault="00B46BBF" w:rsidP="00B46BBF">
      <w:r>
        <w:t>17. When should you use the “break” in Python?</w:t>
      </w:r>
    </w:p>
    <w:p w14:paraId="09914204" w14:textId="77777777" w:rsidR="00B46BBF" w:rsidRDefault="00B46BBF" w:rsidP="00B46BBF">
      <w:r>
        <w:t>18. What is the difference between pass and continue in Python?</w:t>
      </w:r>
    </w:p>
    <w:p w14:paraId="249E461B" w14:textId="77777777" w:rsidR="00B46BBF" w:rsidRDefault="00B46BBF" w:rsidP="00B46BBF">
      <w:r>
        <w:t xml:space="preserve">19. What does the </w:t>
      </w:r>
      <w:proofErr w:type="spellStart"/>
      <w:proofErr w:type="gramStart"/>
      <w:r>
        <w:t>ord</w:t>
      </w:r>
      <w:proofErr w:type="spellEnd"/>
      <w:r>
        <w:t>(</w:t>
      </w:r>
      <w:proofErr w:type="gramEnd"/>
      <w:r>
        <w:t>) function do in Python?</w:t>
      </w:r>
    </w:p>
    <w:p w14:paraId="74F7FE19" w14:textId="66F44B8E" w:rsidR="00B46BBF" w:rsidRPr="00B46BBF" w:rsidRDefault="00B46BBF" w:rsidP="00B46BBF">
      <w:r>
        <w:t>20. what are the different kind of operators?</w:t>
      </w:r>
    </w:p>
    <w:sectPr w:rsidR="00B46BBF" w:rsidRPr="00B46BB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wNLCwMDcwN7UwsjRT0lEKTi0uzszPAykwrAUA0hGR9ywAAAA="/>
  </w:docVars>
  <w:rsids>
    <w:rsidRoot w:val="00B46BBF"/>
    <w:rsid w:val="0047666F"/>
    <w:rsid w:val="00494CAD"/>
    <w:rsid w:val="00B46B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32D5CCD"/>
  <w15:chartTrackingRefBased/>
  <w15:docId w15:val="{A0AC4633-FD97-4C33-8436-95B8091086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037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54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1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2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64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58</Words>
  <Characters>904</Characters>
  <Application>Microsoft Office Word</Application>
  <DocSecurity>0</DocSecurity>
  <Lines>7</Lines>
  <Paragraphs>2</Paragraphs>
  <ScaleCrop>false</ScaleCrop>
  <Company/>
  <LinksUpToDate>false</LinksUpToDate>
  <CharactersWithSpaces>1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shek Tiwari</dc:creator>
  <cp:keywords/>
  <dc:description/>
  <cp:lastModifiedBy>Abhishek Tiwari</cp:lastModifiedBy>
  <cp:revision>1</cp:revision>
  <dcterms:created xsi:type="dcterms:W3CDTF">2021-03-13T06:34:00Z</dcterms:created>
  <dcterms:modified xsi:type="dcterms:W3CDTF">2021-03-13T06:45:00Z</dcterms:modified>
</cp:coreProperties>
</file>